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4D95984" w14:textId="25A4617B" w:rsidR="00765562" w:rsidRPr="00AC3B3B" w:rsidRDefault="007B754D" w:rsidP="0076556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765562">
        <w:rPr>
          <w:rFonts w:ascii="Arial" w:hAnsi="Arial" w:cs="Arial"/>
          <w:color w:val="000000"/>
          <w:sz w:val="20"/>
          <w:szCs w:val="20"/>
          <w:shd w:val="clear" w:color="auto" w:fill="FFFFFF"/>
        </w:rPr>
        <w:t>4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5DE26533" w14:textId="4ED1BB4D" w:rsidR="006E2AAB" w:rsidRDefault="003F18E0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5091AD6" wp14:editId="396AF5E4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B4D31" w14:textId="5E7B66E8" w:rsidR="00A51856" w:rsidRDefault="00A51856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77589EAF" wp14:editId="4078344E">
            <wp:extent cx="5943600" cy="52527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7B291" w14:textId="5A2B6D8F" w:rsidR="00A51856" w:rsidRDefault="00A51856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1E58F9F" wp14:editId="2F909EDE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6E8A8" w14:textId="464096F7" w:rsidR="00A51856" w:rsidRDefault="00A51856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18B7F7D1" wp14:editId="098ECC4F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C5846" w14:textId="5B7CB52A" w:rsidR="00A51856" w:rsidRDefault="00A51856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D79937D" wp14:editId="0E060056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EF3F5" w14:textId="2C9F1018" w:rsidR="005A4A80" w:rsidRDefault="005A4A80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03AE0AF" wp14:editId="464A54AB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38BD" w14:textId="69D164FB" w:rsidR="005A4A80" w:rsidRDefault="005A4A80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pack is used to place the content randomly</w:t>
      </w:r>
    </w:p>
    <w:p w14:paraId="211BD451" w14:textId="520F4648" w:rsidR="00F80607" w:rsidRPr="00AC3B3B" w:rsidRDefault="00F80607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F082315" wp14:editId="53C86903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0607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aoFAFyhjL0tAAAA"/>
  </w:docVars>
  <w:rsids>
    <w:rsidRoot w:val="00223CA4"/>
    <w:rsid w:val="000152E6"/>
    <w:rsid w:val="000211E3"/>
    <w:rsid w:val="00084204"/>
    <w:rsid w:val="00090A8D"/>
    <w:rsid w:val="000A2F23"/>
    <w:rsid w:val="000C64E5"/>
    <w:rsid w:val="000E5D3E"/>
    <w:rsid w:val="000F28D0"/>
    <w:rsid w:val="000F624E"/>
    <w:rsid w:val="000F6422"/>
    <w:rsid w:val="000F647D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23CA4"/>
    <w:rsid w:val="00240AFD"/>
    <w:rsid w:val="0027552A"/>
    <w:rsid w:val="002D261A"/>
    <w:rsid w:val="002D51F1"/>
    <w:rsid w:val="002E0891"/>
    <w:rsid w:val="002E2A51"/>
    <w:rsid w:val="00302BE5"/>
    <w:rsid w:val="0032341B"/>
    <w:rsid w:val="00384687"/>
    <w:rsid w:val="003855FC"/>
    <w:rsid w:val="003A266E"/>
    <w:rsid w:val="003B7E74"/>
    <w:rsid w:val="003D3758"/>
    <w:rsid w:val="003D5B26"/>
    <w:rsid w:val="003F18E0"/>
    <w:rsid w:val="003F2317"/>
    <w:rsid w:val="00423A3B"/>
    <w:rsid w:val="00434DFF"/>
    <w:rsid w:val="004427A0"/>
    <w:rsid w:val="00444D78"/>
    <w:rsid w:val="0045759E"/>
    <w:rsid w:val="0046065B"/>
    <w:rsid w:val="00463341"/>
    <w:rsid w:val="00463544"/>
    <w:rsid w:val="004B6513"/>
    <w:rsid w:val="00512FA8"/>
    <w:rsid w:val="00563B64"/>
    <w:rsid w:val="00566653"/>
    <w:rsid w:val="005720FA"/>
    <w:rsid w:val="00574587"/>
    <w:rsid w:val="00577F4B"/>
    <w:rsid w:val="00587C70"/>
    <w:rsid w:val="005A4A80"/>
    <w:rsid w:val="005D1413"/>
    <w:rsid w:val="005D42FB"/>
    <w:rsid w:val="005F0A08"/>
    <w:rsid w:val="00607C6B"/>
    <w:rsid w:val="00617DEB"/>
    <w:rsid w:val="00624109"/>
    <w:rsid w:val="006255DE"/>
    <w:rsid w:val="00632427"/>
    <w:rsid w:val="00635B26"/>
    <w:rsid w:val="00657B94"/>
    <w:rsid w:val="00681476"/>
    <w:rsid w:val="006E2AAB"/>
    <w:rsid w:val="006E4CD8"/>
    <w:rsid w:val="006F3A77"/>
    <w:rsid w:val="00705AA7"/>
    <w:rsid w:val="00721D7D"/>
    <w:rsid w:val="0072230C"/>
    <w:rsid w:val="00730934"/>
    <w:rsid w:val="0074678D"/>
    <w:rsid w:val="00760444"/>
    <w:rsid w:val="00765562"/>
    <w:rsid w:val="00771088"/>
    <w:rsid w:val="00771C07"/>
    <w:rsid w:val="0078025C"/>
    <w:rsid w:val="007B16DB"/>
    <w:rsid w:val="007B3EEA"/>
    <w:rsid w:val="007B754D"/>
    <w:rsid w:val="007E0101"/>
    <w:rsid w:val="007F0423"/>
    <w:rsid w:val="007F2628"/>
    <w:rsid w:val="007F6E55"/>
    <w:rsid w:val="00803B5A"/>
    <w:rsid w:val="0082013C"/>
    <w:rsid w:val="0083641B"/>
    <w:rsid w:val="008433B7"/>
    <w:rsid w:val="00853C0D"/>
    <w:rsid w:val="00857521"/>
    <w:rsid w:val="00863F44"/>
    <w:rsid w:val="008776BC"/>
    <w:rsid w:val="008A320C"/>
    <w:rsid w:val="008A45ED"/>
    <w:rsid w:val="008E3E9C"/>
    <w:rsid w:val="009021F7"/>
    <w:rsid w:val="009205FC"/>
    <w:rsid w:val="00937B0A"/>
    <w:rsid w:val="00940149"/>
    <w:rsid w:val="00981D04"/>
    <w:rsid w:val="00985951"/>
    <w:rsid w:val="00986717"/>
    <w:rsid w:val="009A0CA7"/>
    <w:rsid w:val="009B0358"/>
    <w:rsid w:val="009C034B"/>
    <w:rsid w:val="009C0D25"/>
    <w:rsid w:val="009C26B0"/>
    <w:rsid w:val="009C2E68"/>
    <w:rsid w:val="009D0EE1"/>
    <w:rsid w:val="009E7908"/>
    <w:rsid w:val="009F7C58"/>
    <w:rsid w:val="00A00DD3"/>
    <w:rsid w:val="00A049EE"/>
    <w:rsid w:val="00A27AC8"/>
    <w:rsid w:val="00A446A9"/>
    <w:rsid w:val="00A51856"/>
    <w:rsid w:val="00A6000F"/>
    <w:rsid w:val="00A61B68"/>
    <w:rsid w:val="00A710EA"/>
    <w:rsid w:val="00A972C3"/>
    <w:rsid w:val="00AA4A16"/>
    <w:rsid w:val="00AB6D6F"/>
    <w:rsid w:val="00AC3B3B"/>
    <w:rsid w:val="00AF4957"/>
    <w:rsid w:val="00AF75D5"/>
    <w:rsid w:val="00B201E6"/>
    <w:rsid w:val="00B61757"/>
    <w:rsid w:val="00B81F28"/>
    <w:rsid w:val="00B86084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93EAF"/>
    <w:rsid w:val="00C95139"/>
    <w:rsid w:val="00CA0489"/>
    <w:rsid w:val="00CA2373"/>
    <w:rsid w:val="00CB73D4"/>
    <w:rsid w:val="00CD412A"/>
    <w:rsid w:val="00CE36A8"/>
    <w:rsid w:val="00CF5EC8"/>
    <w:rsid w:val="00D1202B"/>
    <w:rsid w:val="00D138F0"/>
    <w:rsid w:val="00D45A0C"/>
    <w:rsid w:val="00D6085E"/>
    <w:rsid w:val="00D61CB3"/>
    <w:rsid w:val="00D63B47"/>
    <w:rsid w:val="00D73F6E"/>
    <w:rsid w:val="00DA55C7"/>
    <w:rsid w:val="00DB0094"/>
    <w:rsid w:val="00DE766B"/>
    <w:rsid w:val="00E20C73"/>
    <w:rsid w:val="00E33D50"/>
    <w:rsid w:val="00E41BAC"/>
    <w:rsid w:val="00E5209F"/>
    <w:rsid w:val="00E628F3"/>
    <w:rsid w:val="00EB21A2"/>
    <w:rsid w:val="00EB2256"/>
    <w:rsid w:val="00EB3C76"/>
    <w:rsid w:val="00EC3D25"/>
    <w:rsid w:val="00EF449C"/>
    <w:rsid w:val="00F13DC0"/>
    <w:rsid w:val="00F43541"/>
    <w:rsid w:val="00F57DC5"/>
    <w:rsid w:val="00F80607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3</TotalTime>
  <Pages>5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09</cp:revision>
  <dcterms:created xsi:type="dcterms:W3CDTF">2021-05-20T12:25:00Z</dcterms:created>
  <dcterms:modified xsi:type="dcterms:W3CDTF">2021-06-25T14:00:00Z</dcterms:modified>
</cp:coreProperties>
</file>